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E7336" w14:textId="7569CD5B" w:rsidR="0048317F" w:rsidRPr="00313C5C" w:rsidRDefault="0048317F">
      <w:pPr>
        <w:rPr>
          <w:b/>
          <w:bCs/>
          <w:sz w:val="56"/>
          <w:szCs w:val="56"/>
          <w:u w:val="single"/>
        </w:rPr>
      </w:pPr>
      <w:r w:rsidRPr="00313C5C">
        <w:rPr>
          <w:b/>
          <w:bCs/>
          <w:sz w:val="56"/>
          <w:szCs w:val="56"/>
          <w:u w:val="single"/>
        </w:rPr>
        <w:t>Week-1:</w:t>
      </w:r>
    </w:p>
    <w:p w14:paraId="09D7F634" w14:textId="10097905" w:rsidR="0048317F" w:rsidRPr="00713156" w:rsidRDefault="0048317F">
      <w:pPr>
        <w:rPr>
          <w:sz w:val="28"/>
          <w:szCs w:val="28"/>
        </w:rPr>
      </w:pPr>
      <w:r w:rsidRPr="00313C5C">
        <w:rPr>
          <w:b/>
          <w:bCs/>
          <w:sz w:val="28"/>
          <w:szCs w:val="28"/>
          <w:u w:val="single"/>
        </w:rPr>
        <w:t>Basic Commands</w:t>
      </w:r>
      <w:r>
        <w:rPr>
          <w:sz w:val="28"/>
          <w:szCs w:val="28"/>
        </w:rPr>
        <w:t>:</w:t>
      </w:r>
      <w:r w:rsidR="00713156">
        <w:rPr>
          <w:sz w:val="28"/>
          <w:szCs w:val="28"/>
        </w:rPr>
        <w:t xml:space="preserve"> </w:t>
      </w:r>
      <w:r w:rsidRPr="0048317F">
        <w:rPr>
          <w:sz w:val="24"/>
          <w:szCs w:val="24"/>
        </w:rPr>
        <w:t>Practice Quiz:</w:t>
      </w:r>
    </w:p>
    <w:p w14:paraId="4219F0F3" w14:textId="5FC8D6E4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b/>
          <w:bCs/>
          <w:sz w:val="24"/>
          <w:szCs w:val="24"/>
        </w:rPr>
        <w:t>1</w:t>
      </w:r>
      <w:r w:rsidRPr="00713156">
        <w:rPr>
          <w:rFonts w:ascii="Arial" w:hAnsi="Arial" w:cs="Arial"/>
          <w:b/>
          <w:bCs/>
          <w:color w:val="373A3C"/>
          <w:sz w:val="21"/>
          <w:szCs w:val="21"/>
        </w:rPr>
        <w:t>)</w:t>
      </w:r>
      <w:r>
        <w:rPr>
          <w:rFonts w:ascii="Arial" w:hAnsi="Arial" w:cs="Arial"/>
          <w:color w:val="373A3C"/>
          <w:sz w:val="21"/>
          <w:szCs w:val="21"/>
        </w:rPr>
        <w:t xml:space="preserve"> </w:t>
      </w: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Using a Linux machine, you have the following directory tree:</w:t>
      </w:r>
    </w:p>
    <w:p w14:paraId="783D64C1" w14:textId="77777777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|-- home</w:t>
      </w:r>
    </w:p>
    <w:p w14:paraId="664F2F14" w14:textId="77777777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 xml:space="preserve">|   |-- </w:t>
      </w:r>
      <w:proofErr w:type="spellStart"/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cindy</w:t>
      </w:r>
      <w:proofErr w:type="spellEnd"/>
    </w:p>
    <w:p w14:paraId="06CE12EC" w14:textId="77777777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|       |-- Pictures</w:t>
      </w:r>
    </w:p>
    <w:p w14:paraId="2AB8967E" w14:textId="77777777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|           |--Alaska</w:t>
      </w:r>
    </w:p>
    <w:p w14:paraId="06722071" w14:textId="77777777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|           |--Canada</w:t>
      </w:r>
    </w:p>
    <w:p w14:paraId="63533929" w14:textId="77777777" w:rsidR="0048317F" w:rsidRP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|       |-- Movies</w:t>
      </w:r>
    </w:p>
    <w:p w14:paraId="18C4C338" w14:textId="3A1C4E99" w:rsidR="0048317F" w:rsidRDefault="0048317F" w:rsidP="0048317F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48317F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|-- var</w:t>
      </w:r>
    </w:p>
    <w:p w14:paraId="6B002151" w14:textId="58837674" w:rsidR="0048317F" w:rsidRDefault="0048317F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If your current path is /home/</w:t>
      </w:r>
      <w:proofErr w:type="spellStart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cindy</w:t>
      </w:r>
      <w:proofErr w:type="spellEnd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/Pictures/Canada, and you want to change to the Alaska directory, which of the following commands can you use? Check all that apply.</w:t>
      </w:r>
    </w:p>
    <w:p w14:paraId="505D700F" w14:textId="10B97C81" w:rsidR="0048317F" w:rsidRDefault="0048317F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A) </w:t>
      </w:r>
      <w:proofErr w:type="spellStart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i</w:t>
      </w:r>
      <w:proofErr w:type="spellEnd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) </w:t>
      </w:r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cd ~/Pictures/</w:t>
      </w:r>
      <w:proofErr w:type="gramStart"/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Alaska</w:t>
      </w:r>
      <w:r w:rsidR="00713156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ii</w:t>
      </w:r>
      <w:proofErr w:type="gramEnd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) </w:t>
      </w:r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cd ../Alaska</w:t>
      </w:r>
      <w:r w:rsidR="00713156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iii) </w:t>
      </w:r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cd /home/</w:t>
      </w:r>
      <w:proofErr w:type="spellStart"/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cindy</w:t>
      </w:r>
      <w:proofErr w:type="spellEnd"/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/Pictures/Alaska</w:t>
      </w:r>
    </w:p>
    <w:p w14:paraId="537380C0" w14:textId="1229B234" w:rsidR="0048317F" w:rsidRDefault="0048317F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 w:rsidRPr="00713156">
        <w:rPr>
          <w:rFonts w:ascii="Arial" w:hAnsi="Arial" w:cs="Arial"/>
          <w:b/>
          <w:bCs/>
          <w:color w:val="373A3C"/>
          <w:sz w:val="21"/>
          <w:szCs w:val="21"/>
          <w:shd w:val="clear" w:color="auto" w:fill="FFFFFF"/>
        </w:rPr>
        <w:t>2)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</w:t>
      </w:r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In Bash, which of the following commands can you use to view a long list of all files in the /home directory? Check all that apply.</w:t>
      </w:r>
    </w:p>
    <w:p w14:paraId="09C34C92" w14:textId="0228EBF5" w:rsidR="0048317F" w:rsidRDefault="0048317F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A) </w:t>
      </w:r>
      <w:proofErr w:type="spellStart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i</w:t>
      </w:r>
      <w:proofErr w:type="spellEnd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) </w:t>
      </w:r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ls -la /home</w:t>
      </w:r>
      <w:r w:rsidR="00713156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ii) </w:t>
      </w:r>
      <w:r w:rsidRPr="0048317F">
        <w:rPr>
          <w:rFonts w:ascii="Arial" w:hAnsi="Arial" w:cs="Arial"/>
          <w:color w:val="373A3C"/>
          <w:sz w:val="21"/>
          <w:szCs w:val="21"/>
          <w:shd w:val="clear" w:color="auto" w:fill="FFFFFF"/>
        </w:rPr>
        <w:t>ls -l -a /home</w:t>
      </w:r>
    </w:p>
    <w:p w14:paraId="122999E8" w14:textId="3E242BB0" w:rsidR="0048317F" w:rsidRDefault="0048317F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 w:rsidRPr="00713156">
        <w:rPr>
          <w:rFonts w:ascii="Arial" w:hAnsi="Arial" w:cs="Arial"/>
          <w:b/>
          <w:bCs/>
          <w:color w:val="373A3C"/>
          <w:sz w:val="21"/>
          <w:szCs w:val="21"/>
          <w:shd w:val="clear" w:color="auto" w:fill="FFFFFF"/>
        </w:rPr>
        <w:t>3)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In Bash, which of the following commands can you use to remove a directory named: "Miscellaneous Directory?"</w:t>
      </w:r>
    </w:p>
    <w:p w14:paraId="715EEA1A" w14:textId="0CAF1494" w:rsidR="0048317F" w:rsidRDefault="0048317F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rm -r Miscellaneous\Directory</w:t>
      </w:r>
    </w:p>
    <w:p w14:paraId="33B5211F" w14:textId="77777777" w:rsidR="00713156" w:rsidRDefault="00713156" w:rsidP="0048317F">
      <w:pPr>
        <w:shd w:val="clear" w:color="auto" w:fill="FFFFFF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</w:p>
    <w:p w14:paraId="6C0003D5" w14:textId="42842AA9" w:rsidR="0048317F" w:rsidRPr="00713156" w:rsidRDefault="0048317F" w:rsidP="0048317F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373A3C"/>
          <w:sz w:val="28"/>
          <w:szCs w:val="28"/>
        </w:rPr>
      </w:pPr>
      <w:r w:rsidRPr="00313C5C">
        <w:rPr>
          <w:rFonts w:ascii="Arial" w:hAnsi="Arial" w:cs="Arial"/>
          <w:color w:val="373A3C"/>
          <w:sz w:val="28"/>
          <w:szCs w:val="28"/>
          <w:u w:val="single"/>
        </w:rPr>
        <w:t>File and Text Manipulation:</w:t>
      </w:r>
      <w:r w:rsidR="00713156">
        <w:rPr>
          <w:rFonts w:ascii="Arial" w:hAnsi="Arial" w:cs="Arial"/>
          <w:b w:val="0"/>
          <w:bCs w:val="0"/>
          <w:color w:val="373A3C"/>
          <w:sz w:val="28"/>
          <w:szCs w:val="28"/>
        </w:rPr>
        <w:t xml:space="preserve"> </w:t>
      </w:r>
      <w:r w:rsidRPr="0048317F">
        <w:rPr>
          <w:rFonts w:ascii="Arial" w:hAnsi="Arial" w:cs="Arial"/>
          <w:b w:val="0"/>
          <w:bCs w:val="0"/>
          <w:color w:val="373A3C"/>
          <w:sz w:val="24"/>
          <w:szCs w:val="24"/>
        </w:rPr>
        <w:t>Practice Quiz:</w:t>
      </w:r>
    </w:p>
    <w:p w14:paraId="586B336E" w14:textId="23A0F8E6" w:rsidR="0048317F" w:rsidRDefault="0048317F" w:rsidP="0048317F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373A3C"/>
          <w:sz w:val="24"/>
          <w:szCs w:val="24"/>
        </w:rPr>
      </w:pPr>
    </w:p>
    <w:p w14:paraId="717965A5" w14:textId="509C1868" w:rsidR="0048317F" w:rsidRDefault="0048317F" w:rsidP="0048317F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</w:pPr>
      <w:r w:rsidRPr="00713156">
        <w:rPr>
          <w:rFonts w:ascii="Arial" w:hAnsi="Arial" w:cs="Arial"/>
          <w:color w:val="373A3C"/>
          <w:sz w:val="24"/>
          <w:szCs w:val="24"/>
        </w:rPr>
        <w:t>1)</w:t>
      </w:r>
      <w:r>
        <w:rPr>
          <w:rFonts w:ascii="Arial" w:hAnsi="Arial" w:cs="Arial"/>
          <w:b w:val="0"/>
          <w:bCs w:val="0"/>
          <w:color w:val="373A3C"/>
          <w:sz w:val="24"/>
          <w:szCs w:val="24"/>
        </w:rPr>
        <w:t xml:space="preserve"> </w:t>
      </w:r>
      <w:r w:rsidRPr="00713156"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  <w:t>In Bash, which of the following commands can you use to view the contents of a document. Check all that apply.</w:t>
      </w:r>
    </w:p>
    <w:p w14:paraId="0F614119" w14:textId="77777777" w:rsidR="00713156" w:rsidRPr="00713156" w:rsidRDefault="00713156" w:rsidP="0048317F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</w:pPr>
    </w:p>
    <w:p w14:paraId="3536DC16" w14:textId="210B2477" w:rsidR="0048317F" w:rsidRDefault="0048317F" w:rsidP="0048317F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</w:pPr>
      <w:r w:rsidRPr="00713156"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  <w:t xml:space="preserve">A) </w:t>
      </w:r>
      <w:proofErr w:type="spellStart"/>
      <w:r w:rsidR="00713156" w:rsidRPr="00713156"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  <w:t>i</w:t>
      </w:r>
      <w:proofErr w:type="spellEnd"/>
      <w:r w:rsidR="00713156" w:rsidRPr="00713156"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  <w:t>) cat ii) less</w:t>
      </w:r>
    </w:p>
    <w:p w14:paraId="4382AE8A" w14:textId="076EBEA6" w:rsidR="00713156" w:rsidRDefault="00713156" w:rsidP="0048317F">
      <w:pPr>
        <w:pStyle w:val="Heading2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  <w:color w:val="373A3C"/>
          <w:sz w:val="24"/>
          <w:szCs w:val="24"/>
          <w:shd w:val="clear" w:color="auto" w:fill="FFFFFF"/>
        </w:rPr>
      </w:pPr>
    </w:p>
    <w:p w14:paraId="4672F680" w14:textId="77777777" w:rsidR="00713156" w:rsidRPr="00713156" w:rsidRDefault="00713156" w:rsidP="00713156">
      <w:pPr>
        <w:pStyle w:val="NormalWeb"/>
        <w:shd w:val="clear" w:color="auto" w:fill="FFFFFF"/>
        <w:spacing w:before="0" w:beforeAutospacing="0" w:after="300" w:afterAutospacing="0" w:line="315" w:lineRule="atLeast"/>
        <w:rPr>
          <w:rFonts w:ascii="Arial" w:hAnsi="Arial" w:cs="Arial"/>
          <w:color w:val="373A3C"/>
          <w:sz w:val="21"/>
          <w:szCs w:val="21"/>
        </w:rPr>
      </w:pPr>
      <w:r>
        <w:rPr>
          <w:rFonts w:ascii="Arial" w:hAnsi="Arial" w:cs="Arial"/>
          <w:b/>
          <w:bCs/>
          <w:color w:val="373A3C"/>
          <w:shd w:val="clear" w:color="auto" w:fill="FFFFFF"/>
        </w:rPr>
        <w:t xml:space="preserve">2) </w:t>
      </w:r>
      <w:r w:rsidRPr="00713156">
        <w:rPr>
          <w:rFonts w:ascii="Arial" w:hAnsi="Arial" w:cs="Arial"/>
          <w:color w:val="373A3C"/>
          <w:sz w:val="21"/>
          <w:szCs w:val="21"/>
        </w:rPr>
        <w:t>In a Linux machine, you have the following files:</w:t>
      </w:r>
    </w:p>
    <w:p w14:paraId="43676178" w14:textId="77777777" w:rsidR="00713156" w:rsidRPr="00713156" w:rsidRDefault="00713156" w:rsidP="00713156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120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rFonts w:ascii="Arial" w:eastAsia="Times New Roman" w:hAnsi="Arial" w:cs="Arial"/>
          <w:i/>
          <w:iCs/>
          <w:color w:val="373A3C"/>
          <w:sz w:val="21"/>
          <w:szCs w:val="21"/>
          <w:lang w:eastAsia="en-CA"/>
        </w:rPr>
        <w:t>apple.txt</w:t>
      </w:r>
    </w:p>
    <w:p w14:paraId="701311AE" w14:textId="77777777" w:rsidR="00713156" w:rsidRPr="00713156" w:rsidRDefault="00713156" w:rsidP="00713156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120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rFonts w:ascii="Arial" w:eastAsia="Times New Roman" w:hAnsi="Arial" w:cs="Arial"/>
          <w:i/>
          <w:iCs/>
          <w:color w:val="373A3C"/>
          <w:sz w:val="21"/>
          <w:szCs w:val="21"/>
          <w:lang w:eastAsia="en-CA"/>
        </w:rPr>
        <w:t>banana.jpg</w:t>
      </w:r>
    </w:p>
    <w:p w14:paraId="269A3F4B" w14:textId="77777777" w:rsidR="00713156" w:rsidRPr="00713156" w:rsidRDefault="00713156" w:rsidP="00713156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120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rFonts w:ascii="Arial" w:eastAsia="Times New Roman" w:hAnsi="Arial" w:cs="Arial"/>
          <w:i/>
          <w:iCs/>
          <w:color w:val="373A3C"/>
          <w:sz w:val="21"/>
          <w:szCs w:val="21"/>
          <w:lang w:eastAsia="en-CA"/>
        </w:rPr>
        <w:t>chocolate.txt</w:t>
      </w:r>
    </w:p>
    <w:p w14:paraId="067AD620" w14:textId="77777777" w:rsidR="00713156" w:rsidRPr="00713156" w:rsidRDefault="00713156" w:rsidP="00713156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120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rFonts w:ascii="Arial" w:eastAsia="Times New Roman" w:hAnsi="Arial" w:cs="Arial"/>
          <w:i/>
          <w:iCs/>
          <w:color w:val="373A3C"/>
          <w:sz w:val="21"/>
          <w:szCs w:val="21"/>
          <w:lang w:eastAsia="en-CA"/>
        </w:rPr>
        <w:t>orange.txt</w:t>
      </w:r>
    </w:p>
    <w:p w14:paraId="79EACC0F" w14:textId="3FA365EB" w:rsidR="00713156" w:rsidRDefault="00713156" w:rsidP="00713156">
      <w:pPr>
        <w:shd w:val="clear" w:color="auto" w:fill="FFFFFF"/>
        <w:spacing w:after="100" w:afterAutospacing="1" w:line="315" w:lineRule="atLeast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rFonts w:ascii="Arial" w:eastAsia="Times New Roman" w:hAnsi="Arial" w:cs="Arial"/>
          <w:color w:val="373A3C"/>
          <w:sz w:val="21"/>
          <w:szCs w:val="21"/>
          <w:lang w:eastAsia="en-CA"/>
        </w:rPr>
        <w:lastRenderedPageBreak/>
        <w:t>What command can you use to search for the word "fruit" in the text files in the above directory? Check all that apply.</w:t>
      </w:r>
    </w:p>
    <w:p w14:paraId="5EBBE6A4" w14:textId="63656318" w:rsidR="00713156" w:rsidRDefault="00713156" w:rsidP="00713156">
      <w:pPr>
        <w:shd w:val="clear" w:color="auto" w:fill="FFFFFF"/>
        <w:spacing w:after="100" w:afterAutospacing="1" w:line="315" w:lineRule="atLeast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>
        <w:rPr>
          <w:rFonts w:ascii="Arial" w:eastAsia="Times New Roman" w:hAnsi="Arial" w:cs="Arial"/>
          <w:color w:val="373A3C"/>
          <w:sz w:val="21"/>
          <w:szCs w:val="21"/>
          <w:lang w:eastAsia="en-CA"/>
        </w:rPr>
        <w:t xml:space="preserve">A) </w:t>
      </w:r>
      <w:proofErr w:type="spellStart"/>
      <w:r>
        <w:rPr>
          <w:rFonts w:ascii="Arial" w:eastAsia="Times New Roman" w:hAnsi="Arial" w:cs="Arial"/>
          <w:color w:val="373A3C"/>
          <w:sz w:val="21"/>
          <w:szCs w:val="21"/>
          <w:lang w:eastAsia="en-CA"/>
        </w:rPr>
        <w:t>i</w:t>
      </w:r>
      <w:proofErr w:type="spellEnd"/>
      <w:r>
        <w:rPr>
          <w:rFonts w:ascii="Arial" w:eastAsia="Times New Roman" w:hAnsi="Arial" w:cs="Arial"/>
          <w:color w:val="373A3C"/>
          <w:sz w:val="21"/>
          <w:szCs w:val="21"/>
          <w:lang w:eastAsia="en-CA"/>
        </w:rPr>
        <w:t>) grep fruit apple.txt chocolate.txt orange.txt    ii) grep fruit *.txt</w:t>
      </w:r>
    </w:p>
    <w:p w14:paraId="3E831824" w14:textId="414ED5F3" w:rsidR="00713156" w:rsidRDefault="00713156" w:rsidP="00713156">
      <w:pPr>
        <w:shd w:val="clear" w:color="auto" w:fill="FFFFFF"/>
        <w:spacing w:after="100" w:afterAutospacing="1" w:line="315" w:lineRule="atLeast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 w:rsidRPr="00713156">
        <w:rPr>
          <w:rFonts w:ascii="Arial" w:eastAsia="Times New Roman" w:hAnsi="Arial" w:cs="Arial"/>
          <w:b/>
          <w:bCs/>
          <w:color w:val="373A3C"/>
          <w:sz w:val="21"/>
          <w:szCs w:val="21"/>
          <w:lang w:eastAsia="en-CA"/>
        </w:rPr>
        <w:t xml:space="preserve">3) 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In a Linux machine, you have a file named "types_of_fish.txt" and you want to append the word "trout" to the file contents. Which of the following commands can you use?</w:t>
      </w:r>
    </w:p>
    <w:p w14:paraId="08729769" w14:textId="3914E501" w:rsidR="00713156" w:rsidRDefault="00713156" w:rsidP="00713156">
      <w:pPr>
        <w:shd w:val="clear" w:color="auto" w:fill="FFFFFF"/>
        <w:spacing w:after="100" w:afterAutospacing="1" w:line="315" w:lineRule="atLeast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echo trout &gt;&gt; types_of_fish.txt</w:t>
      </w:r>
    </w:p>
    <w:p w14:paraId="48E0A4FF" w14:textId="3DCE7834" w:rsidR="00713156" w:rsidRDefault="00713156" w:rsidP="00713156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 w:rsidRPr="00713156">
        <w:rPr>
          <w:rFonts w:ascii="Arial" w:hAnsi="Arial" w:cs="Arial"/>
          <w:b/>
          <w:bCs/>
          <w:color w:val="373A3C"/>
          <w:sz w:val="21"/>
          <w:szCs w:val="21"/>
          <w:shd w:val="clear" w:color="auto" w:fill="FFFFFF"/>
        </w:rPr>
        <w:t>4)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</w:t>
      </w:r>
      <w:r w:rsidRPr="00713156">
        <w:rPr>
          <w:rFonts w:ascii="Arial" w:eastAsia="Times New Roman" w:hAnsi="Arial" w:cs="Arial"/>
          <w:color w:val="373A3C"/>
          <w:sz w:val="21"/>
          <w:szCs w:val="21"/>
          <w:lang w:eastAsia="en-CA"/>
        </w:rPr>
        <w:t>In a Linux machine, you want to list through a directory called /home/ben/Documents and search for the word "important" in the filenames in that directory. Which of the following commands can you use?</w:t>
      </w:r>
    </w:p>
    <w:p w14:paraId="34E6383C" w14:textId="4641F2DC" w:rsidR="00713156" w:rsidRDefault="00713156" w:rsidP="00713156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>
        <w:rPr>
          <w:rFonts w:ascii="Arial" w:eastAsia="Times New Roman" w:hAnsi="Arial" w:cs="Arial"/>
          <w:color w:val="373A3C"/>
          <w:sz w:val="21"/>
          <w:szCs w:val="21"/>
          <w:lang w:eastAsia="en-CA"/>
        </w:rPr>
        <w:t>A) ls/home/ben/Documents | grep important</w:t>
      </w:r>
    </w:p>
    <w:p w14:paraId="6B0EBE28" w14:textId="2FA1F560" w:rsidR="00713156" w:rsidRDefault="00713156" w:rsidP="00713156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</w:p>
    <w:p w14:paraId="7C688BE4" w14:textId="0456D699" w:rsidR="00713156" w:rsidRPr="00713156" w:rsidRDefault="00713156" w:rsidP="00713156">
      <w:pPr>
        <w:pStyle w:val="Heading4"/>
        <w:shd w:val="clear" w:color="auto" w:fill="FFFFFF"/>
        <w:spacing w:before="0"/>
        <w:rPr>
          <w:rFonts w:ascii="Arial" w:hAnsi="Arial" w:cs="Arial"/>
          <w:i w:val="0"/>
          <w:iCs w:val="0"/>
          <w:color w:val="auto"/>
          <w:sz w:val="28"/>
          <w:szCs w:val="28"/>
        </w:rPr>
      </w:pPr>
      <w:r w:rsidRPr="00313C5C">
        <w:rPr>
          <w:rFonts w:ascii="Arial" w:hAnsi="Arial" w:cs="Arial"/>
          <w:b/>
          <w:bCs/>
          <w:i w:val="0"/>
          <w:iCs w:val="0"/>
          <w:color w:val="373A3C"/>
          <w:sz w:val="28"/>
          <w:szCs w:val="28"/>
          <w:u w:val="single"/>
        </w:rPr>
        <w:t xml:space="preserve">Accessing </w:t>
      </w:r>
      <w:proofErr w:type="spellStart"/>
      <w:r w:rsidRPr="00313C5C">
        <w:rPr>
          <w:rFonts w:ascii="Arial" w:hAnsi="Arial" w:cs="Arial"/>
          <w:b/>
          <w:bCs/>
          <w:i w:val="0"/>
          <w:iCs w:val="0"/>
          <w:color w:val="373A3C"/>
          <w:sz w:val="28"/>
          <w:szCs w:val="28"/>
          <w:u w:val="single"/>
        </w:rPr>
        <w:t>Qwiklabs</w:t>
      </w:r>
      <w:proofErr w:type="spellEnd"/>
      <w:r w:rsidRPr="00313C5C">
        <w:rPr>
          <w:rFonts w:ascii="Arial" w:hAnsi="Arial" w:cs="Arial"/>
          <w:b/>
          <w:bCs/>
          <w:i w:val="0"/>
          <w:iCs w:val="0"/>
          <w:color w:val="373A3C"/>
          <w:sz w:val="28"/>
          <w:szCs w:val="28"/>
          <w:u w:val="single"/>
        </w:rPr>
        <w:t>:</w:t>
      </w:r>
      <w:r>
        <w:rPr>
          <w:rFonts w:ascii="Arial" w:hAnsi="Arial" w:cs="Arial"/>
          <w:i w:val="0"/>
          <w:iCs w:val="0"/>
          <w:color w:val="373A3C"/>
          <w:sz w:val="28"/>
          <w:szCs w:val="28"/>
        </w:rPr>
        <w:t xml:space="preserve"> </w:t>
      </w:r>
      <w:r w:rsidRPr="00313C5C">
        <w:rPr>
          <w:rFonts w:asciiTheme="minorHAnsi" w:hAnsiTheme="minorHAnsi" w:cstheme="minorHAnsi"/>
          <w:i w:val="0"/>
          <w:iCs w:val="0"/>
          <w:color w:val="auto"/>
        </w:rPr>
        <w:t>Graded Quiz</w:t>
      </w:r>
      <w:r w:rsidRPr="00713156">
        <w:rPr>
          <w:i w:val="0"/>
          <w:iCs w:val="0"/>
          <w:color w:val="auto"/>
        </w:rPr>
        <w:t>:</w:t>
      </w:r>
    </w:p>
    <w:p w14:paraId="562FDAAC" w14:textId="37C6C2FB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t xml:space="preserve">1) 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How long do you have to complete each </w:t>
      </w:r>
      <w:proofErr w:type="spellStart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Qwiklab</w:t>
      </w:r>
      <w:proofErr w:type="spellEnd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?</w:t>
      </w:r>
    </w:p>
    <w:p w14:paraId="39EDE087" w14:textId="36EA2DAA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1 hour</w:t>
      </w:r>
    </w:p>
    <w:p w14:paraId="4D082B26" w14:textId="3C56B3CD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2) True or false: It can take some time for the labs to load once you click “start lab.”</w:t>
      </w:r>
    </w:p>
    <w:p w14:paraId="0FDEF4E8" w14:textId="50E6B391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True</w:t>
      </w:r>
    </w:p>
    <w:p w14:paraId="22E7B74A" w14:textId="25019AA3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3)</w:t>
      </w:r>
      <w:r w:rsidRPr="00713156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True or false: It can take some time for the working instance of Linux and Windows OS to load.</w:t>
      </w:r>
    </w:p>
    <w:p w14:paraId="15E6A7E0" w14:textId="3D838F3A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True</w:t>
      </w:r>
    </w:p>
    <w:p w14:paraId="6F21BCB9" w14:textId="52565F2F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4) What do you need to do to finish a lab and have your grade posted to Coursera?</w:t>
      </w:r>
    </w:p>
    <w:p w14:paraId="6C0F162D" w14:textId="7B1A7DD5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Click the red “End Lab” button</w:t>
      </w:r>
    </w:p>
    <w:p w14:paraId="404590D6" w14:textId="16349A9E" w:rsidR="00713156" w:rsidRDefault="00713156" w:rsidP="00713156">
      <w:pPr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5) True or false: You </w:t>
      </w:r>
      <w:proofErr w:type="gramStart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re able to</w:t>
      </w:r>
      <w:proofErr w:type="gramEnd"/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access your work once you click the “End Lab” button.</w:t>
      </w:r>
    </w:p>
    <w:p w14:paraId="7B1C4EAD" w14:textId="630D1DDE" w:rsidR="00713156" w:rsidRDefault="00713156" w:rsidP="00713156"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A) False</w:t>
      </w:r>
    </w:p>
    <w:p w14:paraId="2ADAD4C6" w14:textId="77777777" w:rsidR="00713156" w:rsidRPr="00713156" w:rsidRDefault="00713156" w:rsidP="00713156"/>
    <w:p w14:paraId="734F2CA1" w14:textId="77777777" w:rsidR="00713156" w:rsidRPr="00713156" w:rsidRDefault="00713156" w:rsidP="00713156">
      <w:pPr>
        <w:shd w:val="clear" w:color="auto" w:fill="FFFFFF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</w:p>
    <w:p w14:paraId="71A221EA" w14:textId="6D269689" w:rsidR="00713156" w:rsidRDefault="00713156" w:rsidP="00713156">
      <w:pPr>
        <w:shd w:val="clear" w:color="auto" w:fill="FFFFFF"/>
        <w:spacing w:after="100" w:afterAutospacing="1" w:line="315" w:lineRule="atLeast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</w:p>
    <w:p w14:paraId="328257DE" w14:textId="425A4572" w:rsidR="0048317F" w:rsidRPr="00713156" w:rsidRDefault="00713156" w:rsidP="00713156">
      <w:pPr>
        <w:shd w:val="clear" w:color="auto" w:fill="FFFFFF"/>
        <w:spacing w:after="100" w:afterAutospacing="1" w:line="315" w:lineRule="atLeast"/>
        <w:rPr>
          <w:rFonts w:ascii="Arial" w:eastAsia="Times New Roman" w:hAnsi="Arial" w:cs="Arial"/>
          <w:color w:val="373A3C"/>
          <w:sz w:val="21"/>
          <w:szCs w:val="21"/>
          <w:lang w:eastAsia="en-CA"/>
        </w:rPr>
      </w:pPr>
      <w:r>
        <w:rPr>
          <w:rFonts w:ascii="Arial" w:eastAsia="Times New Roman" w:hAnsi="Arial" w:cs="Arial"/>
          <w:color w:val="373A3C"/>
          <w:sz w:val="21"/>
          <w:szCs w:val="21"/>
          <w:lang w:eastAsia="en-CA"/>
        </w:rPr>
        <w:t xml:space="preserve"> </w:t>
      </w:r>
    </w:p>
    <w:p w14:paraId="055444D1" w14:textId="77777777" w:rsidR="0048317F" w:rsidRDefault="0048317F"/>
    <w:sectPr w:rsidR="004831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B218D4"/>
    <w:multiLevelType w:val="multilevel"/>
    <w:tmpl w:val="896C7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0NDawNDQzMjc0tLRU0lEKTi0uzszPAykwrAUACk3/LCwAAAA="/>
  </w:docVars>
  <w:rsids>
    <w:rsidRoot w:val="0048317F"/>
    <w:rsid w:val="00313C5C"/>
    <w:rsid w:val="0048317F"/>
    <w:rsid w:val="00713156"/>
    <w:rsid w:val="00BD2C7D"/>
    <w:rsid w:val="00CF4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31DD1"/>
  <w15:chartTrackingRefBased/>
  <w15:docId w15:val="{191ED40D-F754-4828-B829-2EE6D008F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831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31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317F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screenreader-only">
    <w:name w:val="screenreader-only"/>
    <w:basedOn w:val="DefaultParagraphFont"/>
    <w:rsid w:val="0048317F"/>
  </w:style>
  <w:style w:type="paragraph" w:styleId="NormalWeb">
    <w:name w:val="Normal (Web)"/>
    <w:basedOn w:val="Normal"/>
    <w:uiPriority w:val="99"/>
    <w:semiHidden/>
    <w:unhideWhenUsed/>
    <w:rsid w:val="004831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713156"/>
    <w:rPr>
      <w:i/>
      <w:iCs/>
    </w:rPr>
  </w:style>
  <w:style w:type="character" w:customStyle="1" w:styleId="ontdeqt">
    <w:name w:val="_ontdeqt"/>
    <w:basedOn w:val="DefaultParagraphFont"/>
    <w:rsid w:val="00713156"/>
  </w:style>
  <w:style w:type="character" w:customStyle="1" w:styleId="Heading4Char">
    <w:name w:val="Heading 4 Char"/>
    <w:basedOn w:val="DefaultParagraphFont"/>
    <w:link w:val="Heading4"/>
    <w:uiPriority w:val="9"/>
    <w:rsid w:val="0071315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8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8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7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27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6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2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1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0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7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602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52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64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7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6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4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22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8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5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8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8932597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68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54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660320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499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875921">
                                  <w:marLeft w:val="0"/>
                                  <w:marRight w:val="0"/>
                                  <w:marTop w:val="15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74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9466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5536055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7213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801051">
                                  <w:marLeft w:val="0"/>
                                  <w:marRight w:val="0"/>
                                  <w:marTop w:val="15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3740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51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6141521">
                              <w:marLeft w:val="0"/>
                              <w:marRight w:val="0"/>
                              <w:marTop w:val="27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89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9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6741300">
                                          <w:marLeft w:val="0"/>
                                          <w:marRight w:val="0"/>
                                          <w:marTop w:val="75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2653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40505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0850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6819826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2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010149">
                                  <w:marLeft w:val="0"/>
                                  <w:marRight w:val="0"/>
                                  <w:marTop w:val="15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9796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98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249A4-8778-4235-B47F-3FDC66D3D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PANA PRANATHI</dc:creator>
  <cp:keywords/>
  <dc:description/>
  <cp:lastModifiedBy>Abhinav</cp:lastModifiedBy>
  <cp:revision>3</cp:revision>
  <dcterms:created xsi:type="dcterms:W3CDTF">2020-10-02T16:16:00Z</dcterms:created>
  <dcterms:modified xsi:type="dcterms:W3CDTF">2020-10-03T10:06:00Z</dcterms:modified>
</cp:coreProperties>
</file>